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Using a model of public goods production,</w:t>
      </w:r>
      <w:r>
        <w:t xml:space="preserve"> </w:t>
      </w:r>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By hitchhiking along with these adaptations, cooperators can rapidly become more abundant. Nevertheless, this advantage is fleeting. As soon as the opportunities for adaptation are exhausted, cooperators are once again at a disadvantage against defectors. However, cooperation can be maintained indefinitely when frequent periodic environmental changes produce a stream of non-social adaptive opportunities. Although natural organisms typically find themselves in changing environments, cooperators may not be able to rely on the the environment to provide sufficient adaptive opportunities for their long-term survival.</w:t>
      </w:r>
    </w:p>
    <w:p>
      <w:r>
        <w:t xml:space="preserve">Here, we extend the model presented in</w:t>
      </w:r>
      <w:r>
        <w:t xml:space="preserve"> </w:t>
      </w:r>
      <w:r>
        <w:t xml:space="preserve">Hankshaw and Kerr (2015)</w:t>
      </w:r>
      <w:r>
        <w:t xml:space="preserve"> </w:t>
      </w:r>
      <w:r>
        <w:t xml:space="preserve">to explore whether niche construction feedbacks can act as a continual source of adaptive opportunity that allows cooperation to persist. Populations alter their local environment based on the the presence of different non-social adaptations. Frequency-dependent selection on these adaptations creates an eco-evolutionary feedback, which increasingly favors the adaptations present in each population. This has several potential benefits for cooperators. First, because populations of cooperators are larger, they are more likely to gain mutations that enable them to track their changing environment. Similarly, this difference in size means that larger cooperator populations</w:t>
      </w:r>
      <w:r>
        <w:t xml:space="preserve"> </w:t>
      </w:r>
      <w:r>
        <w:t xml:space="preserve">“</w:t>
      </w:r>
      <w:r>
        <w:t xml:space="preserve">export</w:t>
      </w:r>
      <w:r>
        <w:t xml:space="preserve">”</w:t>
      </w:r>
      <w:r>
        <w:t xml:space="preserve"> </w:t>
      </w:r>
      <w:r>
        <w:t xml:space="preserve">their niche at a higher rate than defectors. Finally, because each population constructs a unique niche, the threat of immigrant defectors may be diminished by maladaptation to a cooperator population’s niche.</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genotype of length</w:t>
      </w:r>
      <w:r>
        <w:t xml:space="preserve"> </w:t>
      </w:r>
      <m:oMath>
        <m:r>
          <m:rPr>
            <m:sty m:val="p"/>
          </m:rPr>
          <m:t>L</m:t>
        </m:r>
        <m:r>
          <m:rPr>
            <m:sty m:val="p"/>
          </m:rPr>
          <m:t>+</m:t>
        </m:r>
        <m:r>
          <m:rPr>
            <m:sty m:val="p"/>
          </m:rPr>
          <m:t>1</m:t>
        </m:r>
      </m:oMath>
      <w:r>
        <w:t xml:space="preserv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3</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4</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5</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784e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ba11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